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11F9" w:rsidRDefault="00ED11F9" w:rsidP="00ED11F9">
      <w:pPr>
        <w:rPr>
          <w:rFonts w:ascii="Times New Roman" w:hAnsi="Times New Roman" w:cs="Times New Roman"/>
          <w:b/>
          <w:bCs/>
          <w:color w:val="C0C0C0"/>
        </w:rPr>
      </w:pPr>
    </w:p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1417"/>
        <w:gridCol w:w="1134"/>
        <w:gridCol w:w="1276"/>
        <w:gridCol w:w="580"/>
        <w:gridCol w:w="979"/>
        <w:gridCol w:w="992"/>
        <w:gridCol w:w="709"/>
        <w:gridCol w:w="709"/>
        <w:gridCol w:w="443"/>
        <w:gridCol w:w="648"/>
        <w:gridCol w:w="720"/>
      </w:tblGrid>
      <w:tr w:rsidR="00CD0414" w:rsidTr="000C4232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0414" w:rsidRDefault="00CD0414" w:rsidP="00417454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C0C0C0"/>
              </w:rPr>
            </w:pPr>
            <w:r w:rsidRPr="001134B2">
              <w:rPr>
                <w:sz w:val="20"/>
                <w:szCs w:val="20"/>
              </w:rPr>
              <w:t xml:space="preserve">Nazwa </w:t>
            </w:r>
            <w:r>
              <w:rPr>
                <w:sz w:val="20"/>
                <w:szCs w:val="20"/>
              </w:rPr>
              <w:t>zajęć</w:t>
            </w:r>
            <w:r w:rsidRPr="001134B2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CD0414" w:rsidRPr="00D64F1F" w:rsidRDefault="00D64F1F" w:rsidP="00417454">
            <w:pPr>
              <w:spacing w:line="240" w:lineRule="auto"/>
              <w:rPr>
                <w:b/>
                <w:sz w:val="20"/>
                <w:szCs w:val="20"/>
              </w:rPr>
            </w:pPr>
            <w:r w:rsidRPr="00D64F1F">
              <w:rPr>
                <w:rFonts w:ascii="Arial" w:hAnsi="Arial" w:cs="Arial"/>
                <w:b/>
                <w:sz w:val="20"/>
                <w:szCs w:val="20"/>
              </w:rPr>
              <w:t>Psychologia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D0414" w:rsidRPr="003A2588" w:rsidRDefault="00CD0414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3A2588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D0414" w:rsidRPr="003A2588" w:rsidRDefault="00BD0427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,0</w:t>
            </w:r>
          </w:p>
        </w:tc>
      </w:tr>
      <w:tr w:rsidR="00CD0414" w:rsidTr="000C4232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CD0414" w:rsidRPr="00582090" w:rsidRDefault="009B21A4" w:rsidP="009B21A4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Nazw</w:t>
            </w:r>
            <w:r>
              <w:rPr>
                <w:sz w:val="16"/>
                <w:szCs w:val="16"/>
              </w:rPr>
              <w:t>a</w:t>
            </w:r>
            <w:r w:rsidRPr="0058209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zajęć w</w:t>
            </w:r>
            <w:r w:rsidR="00CD0414" w:rsidRPr="00582090">
              <w:rPr>
                <w:sz w:val="16"/>
                <w:szCs w:val="16"/>
              </w:rPr>
              <w:t xml:space="preserve"> j</w:t>
            </w:r>
            <w:r w:rsidR="00CD0414">
              <w:rPr>
                <w:sz w:val="16"/>
                <w:szCs w:val="16"/>
              </w:rPr>
              <w:t>. angielski</w:t>
            </w:r>
            <w:r>
              <w:rPr>
                <w:sz w:val="16"/>
                <w:szCs w:val="16"/>
              </w:rPr>
              <w:t>m</w:t>
            </w:r>
            <w:r w:rsidR="00CD0414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:rsidR="00CD0414" w:rsidRPr="00582090" w:rsidRDefault="00D64F1F" w:rsidP="00417454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Psychology</w:t>
            </w:r>
          </w:p>
        </w:tc>
      </w:tr>
      <w:tr w:rsidR="00CD0414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D0414" w:rsidRPr="00582090" w:rsidRDefault="00CD0414" w:rsidP="00CD041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Zajęcia dla </w:t>
            </w:r>
            <w:r w:rsidRPr="00582090">
              <w:rPr>
                <w:sz w:val="16"/>
                <w:szCs w:val="16"/>
              </w:rPr>
              <w:t>kierun</w:t>
            </w:r>
            <w:r>
              <w:rPr>
                <w:sz w:val="16"/>
                <w:szCs w:val="16"/>
              </w:rPr>
              <w:t>ku</w:t>
            </w:r>
            <w:r w:rsidRPr="00582090">
              <w:rPr>
                <w:sz w:val="16"/>
                <w:szCs w:val="16"/>
              </w:rPr>
              <w:t xml:space="preserve"> studiów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D0414" w:rsidRPr="00582090" w:rsidRDefault="00B51E99" w:rsidP="006C766B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Biotechnologia</w:t>
            </w:r>
          </w:p>
        </w:tc>
      </w:tr>
      <w:tr w:rsidR="00CD0414" w:rsidTr="00965A2D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D0414" w:rsidRPr="00CD0414" w:rsidRDefault="00CD0414" w:rsidP="00CD0414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D0414" w:rsidRPr="00CD0414" w:rsidRDefault="00CD0414" w:rsidP="00CD0414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207BBF" w:rsidTr="00965A2D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07BBF" w:rsidRPr="00207BBF" w:rsidRDefault="00207BBF" w:rsidP="00965A2D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207BBF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7BBF" w:rsidRPr="00207BBF" w:rsidRDefault="00E75BC9" w:rsidP="006C766B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lski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07BBF" w:rsidRPr="00207BBF" w:rsidRDefault="00207BBF" w:rsidP="00965A2D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207BBF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207BBF" w:rsidRPr="00207BBF" w:rsidRDefault="00D64F1F" w:rsidP="00207BBF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</w:p>
        </w:tc>
      </w:tr>
      <w:tr w:rsidR="00CD0414" w:rsidTr="000C4232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D0414" w:rsidRPr="00CD0414" w:rsidRDefault="006C766B" w:rsidP="00965A2D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Forma</w:t>
            </w:r>
            <w:r>
              <w:rPr>
                <w:sz w:val="16"/>
                <w:szCs w:val="16"/>
              </w:rPr>
              <w:t xml:space="preserve"> studiów:</w:t>
            </w:r>
            <w:r w:rsidRPr="00CD0414">
              <w:rPr>
                <w:sz w:val="16"/>
                <w:szCs w:val="16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6C766B" w:rsidRPr="00207BBF" w:rsidRDefault="00E75BC9" w:rsidP="006C766B">
            <w:pPr>
              <w:spacing w:line="240" w:lineRule="auto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sym w:font="Wingdings" w:char="F078"/>
            </w:r>
            <w:r w:rsidR="006C766B" w:rsidRPr="00207BBF">
              <w:rPr>
                <w:sz w:val="20"/>
                <w:szCs w:val="16"/>
              </w:rPr>
              <w:t xml:space="preserve"> </w:t>
            </w:r>
            <w:r w:rsidR="006C766B" w:rsidRPr="00207BBF">
              <w:rPr>
                <w:sz w:val="16"/>
                <w:szCs w:val="16"/>
              </w:rPr>
              <w:t>stacjonarne</w:t>
            </w:r>
          </w:p>
          <w:p w:rsidR="00CD0414" w:rsidRPr="00CD0414" w:rsidRDefault="006C766B" w:rsidP="006C766B">
            <w:pPr>
              <w:spacing w:line="240" w:lineRule="auto"/>
              <w:rPr>
                <w:b/>
                <w:sz w:val="16"/>
                <w:szCs w:val="16"/>
              </w:rPr>
            </w:pPr>
            <w:r w:rsidRPr="00207BBF">
              <w:rPr>
                <w:sz w:val="20"/>
                <w:szCs w:val="16"/>
              </w:rPr>
              <w:sym w:font="Wingdings" w:char="F0A8"/>
            </w:r>
            <w:r w:rsidRPr="00207BBF">
              <w:rPr>
                <w:sz w:val="20"/>
                <w:szCs w:val="16"/>
              </w:rPr>
              <w:t xml:space="preserve"> </w:t>
            </w:r>
            <w:r w:rsidRPr="00207BBF">
              <w:rPr>
                <w:sz w:val="16"/>
                <w:szCs w:val="16"/>
              </w:rPr>
              <w:t>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D0414" w:rsidRPr="00CD0414" w:rsidRDefault="006C766B" w:rsidP="00965A2D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CD0414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6C766B" w:rsidRPr="00CD0414" w:rsidRDefault="00124878" w:rsidP="006C766B">
            <w:pPr>
              <w:spacing w:line="240" w:lineRule="auto"/>
              <w:rPr>
                <w:bCs/>
                <w:sz w:val="16"/>
                <w:szCs w:val="16"/>
              </w:rPr>
            </w:pPr>
            <w:r w:rsidRPr="00207BBF">
              <w:rPr>
                <w:sz w:val="20"/>
                <w:szCs w:val="16"/>
              </w:rPr>
              <w:sym w:font="Wingdings" w:char="F0A8"/>
            </w:r>
            <w:r>
              <w:rPr>
                <w:sz w:val="20"/>
                <w:szCs w:val="16"/>
              </w:rPr>
              <w:t xml:space="preserve"> </w:t>
            </w:r>
            <w:r w:rsidR="006C766B" w:rsidRPr="00CD0414">
              <w:rPr>
                <w:sz w:val="16"/>
                <w:szCs w:val="16"/>
              </w:rPr>
              <w:t>p</w:t>
            </w:r>
            <w:r w:rsidR="006C766B" w:rsidRPr="00CD0414">
              <w:rPr>
                <w:bCs/>
                <w:sz w:val="16"/>
                <w:szCs w:val="16"/>
              </w:rPr>
              <w:t>odstawowe</w:t>
            </w:r>
          </w:p>
          <w:p w:rsidR="00CD0414" w:rsidRPr="00CD0414" w:rsidRDefault="006C766B" w:rsidP="006C766B">
            <w:pPr>
              <w:spacing w:line="240" w:lineRule="auto"/>
              <w:rPr>
                <w:bCs/>
                <w:sz w:val="16"/>
                <w:szCs w:val="16"/>
              </w:rPr>
            </w:pPr>
            <w:r w:rsidRPr="00207BBF">
              <w:rPr>
                <w:sz w:val="20"/>
                <w:szCs w:val="16"/>
              </w:rPr>
              <w:sym w:font="Wingdings" w:char="F0A8"/>
            </w:r>
            <w:r w:rsidRPr="00CD0414">
              <w:rPr>
                <w:sz w:val="16"/>
                <w:szCs w:val="16"/>
              </w:rPr>
              <w:t xml:space="preserve"> </w:t>
            </w:r>
            <w:r w:rsidRPr="00CD0414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6C766B" w:rsidRPr="00CD0414" w:rsidRDefault="00E75BC9" w:rsidP="006C766B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sz w:val="20"/>
                <w:szCs w:val="16"/>
              </w:rPr>
              <w:sym w:font="Wingdings" w:char="F078"/>
            </w:r>
            <w:r w:rsidR="006C766B" w:rsidRPr="00CD0414">
              <w:rPr>
                <w:bCs/>
                <w:sz w:val="16"/>
                <w:szCs w:val="16"/>
              </w:rPr>
              <w:t xml:space="preserve"> obowiązkowe </w:t>
            </w:r>
          </w:p>
          <w:p w:rsidR="00CD0414" w:rsidRPr="00207BBF" w:rsidRDefault="006C766B" w:rsidP="006C766B">
            <w:pPr>
              <w:spacing w:line="240" w:lineRule="auto"/>
              <w:rPr>
                <w:sz w:val="20"/>
                <w:szCs w:val="16"/>
              </w:rPr>
            </w:pPr>
            <w:r w:rsidRPr="00207BBF">
              <w:rPr>
                <w:sz w:val="20"/>
                <w:szCs w:val="16"/>
              </w:rPr>
              <w:sym w:font="Wingdings" w:char="F0A8"/>
            </w:r>
            <w:r w:rsidRPr="00CD0414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D0414" w:rsidRPr="00CD0414" w:rsidRDefault="00207BBF" w:rsidP="006537EC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N</w:t>
            </w:r>
            <w:r w:rsidR="00CD0414">
              <w:rPr>
                <w:bCs/>
                <w:sz w:val="16"/>
                <w:szCs w:val="16"/>
              </w:rPr>
              <w:t xml:space="preserve">umer semestru: </w:t>
            </w:r>
            <w:r w:rsidR="00D64F1F">
              <w:rPr>
                <w:bCs/>
                <w:sz w:val="16"/>
                <w:szCs w:val="16"/>
              </w:rPr>
              <w:t>2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CD0414" w:rsidRPr="00CD0414" w:rsidRDefault="00207BBF" w:rsidP="00965A2D">
            <w:pPr>
              <w:spacing w:line="240" w:lineRule="auto"/>
              <w:rPr>
                <w:bCs/>
                <w:sz w:val="16"/>
                <w:szCs w:val="16"/>
              </w:rPr>
            </w:pPr>
            <w:r w:rsidRPr="00207BBF">
              <w:rPr>
                <w:sz w:val="20"/>
                <w:szCs w:val="16"/>
              </w:rPr>
              <w:sym w:font="Wingdings" w:char="F0A8"/>
            </w:r>
            <w:r w:rsidR="00CD0414">
              <w:rPr>
                <w:sz w:val="16"/>
                <w:szCs w:val="16"/>
              </w:rPr>
              <w:t xml:space="preserve"> </w:t>
            </w:r>
            <w:r w:rsidR="00CD0414" w:rsidRPr="00CD0414">
              <w:rPr>
                <w:bCs/>
                <w:sz w:val="16"/>
                <w:szCs w:val="16"/>
              </w:rPr>
              <w:t xml:space="preserve">semestr </w:t>
            </w:r>
            <w:r w:rsidR="00965A2D">
              <w:rPr>
                <w:bCs/>
                <w:sz w:val="16"/>
                <w:szCs w:val="16"/>
              </w:rPr>
              <w:t xml:space="preserve"> zimowy</w:t>
            </w:r>
            <w:r w:rsidR="00CD0414" w:rsidRPr="00CD0414">
              <w:rPr>
                <w:bCs/>
                <w:sz w:val="16"/>
                <w:szCs w:val="16"/>
              </w:rPr>
              <w:br/>
            </w:r>
            <w:r w:rsidR="00D64F1F">
              <w:rPr>
                <w:sz w:val="20"/>
                <w:szCs w:val="16"/>
              </w:rPr>
              <w:sym w:font="Wingdings" w:char="F078"/>
            </w:r>
            <w:r w:rsidR="00CD0414">
              <w:rPr>
                <w:sz w:val="16"/>
                <w:szCs w:val="16"/>
              </w:rPr>
              <w:t xml:space="preserve"> </w:t>
            </w:r>
            <w:r w:rsidR="00CD0414">
              <w:rPr>
                <w:bCs/>
                <w:sz w:val="16"/>
                <w:szCs w:val="16"/>
              </w:rPr>
              <w:t xml:space="preserve">semestr </w:t>
            </w:r>
            <w:r w:rsidR="00965A2D" w:rsidRPr="00CD0414">
              <w:rPr>
                <w:bCs/>
                <w:sz w:val="16"/>
                <w:szCs w:val="16"/>
              </w:rPr>
              <w:t xml:space="preserve"> letni</w:t>
            </w:r>
            <w:r w:rsidR="00965A2D">
              <w:rPr>
                <w:bCs/>
                <w:sz w:val="16"/>
                <w:szCs w:val="16"/>
              </w:rPr>
              <w:t xml:space="preserve"> </w:t>
            </w:r>
          </w:p>
        </w:tc>
      </w:tr>
      <w:tr w:rsidR="00CD0414" w:rsidTr="000C4232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D0414" w:rsidRPr="00CD0414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D0414" w:rsidRPr="00CD0414" w:rsidRDefault="00CD0414" w:rsidP="00CD0414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CD0414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Rok akademicki, od którego obowiązuje</w:t>
            </w:r>
            <w:r w:rsidR="006C766B">
              <w:rPr>
                <w:sz w:val="16"/>
                <w:szCs w:val="16"/>
              </w:rPr>
              <w:t xml:space="preserve"> opis</w:t>
            </w:r>
            <w:r w:rsidR="000C4232">
              <w:rPr>
                <w:sz w:val="16"/>
                <w:szCs w:val="16"/>
              </w:rPr>
              <w:t xml:space="preserve"> (rocznik)</w:t>
            </w:r>
            <w:r w:rsidRPr="00CD0414">
              <w:rPr>
                <w:sz w:val="16"/>
                <w:szCs w:val="16"/>
              </w:rPr>
              <w:t>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8C5679" w:rsidRDefault="00FA340C" w:rsidP="00CD0414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/2021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CD0414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D0414" w:rsidRPr="006C766B" w:rsidRDefault="00124878" w:rsidP="000C4232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124878">
              <w:rPr>
                <w:b/>
                <w:sz w:val="16"/>
                <w:szCs w:val="16"/>
              </w:rPr>
              <w:t>OGR_BT-1S-2L-17</w:t>
            </w:r>
          </w:p>
        </w:tc>
      </w:tr>
      <w:tr w:rsidR="00ED11F9" w:rsidRPr="00CD0414" w:rsidTr="00207BBF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D11F9" w:rsidRPr="00CD0414" w:rsidRDefault="00ED11F9" w:rsidP="00CD0414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Koordynator </w:t>
            </w:r>
            <w:r>
              <w:rPr>
                <w:sz w:val="16"/>
                <w:szCs w:val="16"/>
              </w:rPr>
              <w:t>zajęć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7D736E" w:rsidRDefault="00D64F1F" w:rsidP="00C931EE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d</w:t>
            </w:r>
            <w:r w:rsidRPr="00E11FEB">
              <w:rPr>
                <w:rFonts w:ascii="Arial" w:hAnsi="Arial" w:cs="Arial"/>
                <w:bCs/>
                <w:sz w:val="16"/>
                <w:szCs w:val="16"/>
              </w:rPr>
              <w:t xml:space="preserve">r </w:t>
            </w:r>
            <w:r w:rsidR="00C931EE">
              <w:rPr>
                <w:rFonts w:ascii="Arial" w:hAnsi="Arial" w:cs="Arial"/>
                <w:bCs/>
                <w:sz w:val="16"/>
                <w:szCs w:val="16"/>
              </w:rPr>
              <w:t>Waldemar Kozłowski</w:t>
            </w:r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582090" w:rsidRDefault="00C931EE" w:rsidP="00CD041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d</w:t>
            </w:r>
            <w:r w:rsidRPr="00E11FEB">
              <w:rPr>
                <w:rFonts w:ascii="Arial" w:hAnsi="Arial" w:cs="Arial"/>
                <w:bCs/>
                <w:sz w:val="16"/>
                <w:szCs w:val="16"/>
              </w:rPr>
              <w:t xml:space="preserve">r </w:t>
            </w:r>
            <w:r>
              <w:rPr>
                <w:rFonts w:ascii="Arial" w:hAnsi="Arial" w:cs="Arial"/>
                <w:bCs/>
                <w:sz w:val="16"/>
                <w:szCs w:val="16"/>
              </w:rPr>
              <w:t>Waldemar Kozłowski</w:t>
            </w:r>
            <w:bookmarkStart w:id="0" w:name="_GoBack"/>
            <w:bookmarkEnd w:id="0"/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Jednostka realizująca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582090" w:rsidRDefault="00D64F1F" w:rsidP="00CD041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C42156">
              <w:rPr>
                <w:rFonts w:ascii="Arial" w:hAnsi="Arial" w:cs="Arial"/>
                <w:bCs/>
                <w:sz w:val="16"/>
                <w:szCs w:val="16"/>
              </w:rPr>
              <w:t>Katedra Edukacji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i Kultury, Wydział Nauk Społecznych</w:t>
            </w:r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Jednostka</w:t>
            </w:r>
            <w:r w:rsidR="00966E0B">
              <w:rPr>
                <w:sz w:val="16"/>
                <w:szCs w:val="16"/>
              </w:rPr>
              <w:t xml:space="preserve"> zlecająca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582090" w:rsidRDefault="00FA340C" w:rsidP="00CD041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Wydział Ogrodnictwa i </w:t>
            </w:r>
            <w:r w:rsidR="00675EA5" w:rsidRPr="00FA47BE">
              <w:rPr>
                <w:rFonts w:ascii="Arial" w:hAnsi="Arial" w:cs="Arial"/>
                <w:b/>
                <w:bCs/>
                <w:sz w:val="16"/>
                <w:szCs w:val="16"/>
              </w:rPr>
              <w:t>Biotechn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ologii </w:t>
            </w:r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8F7E6F" w:rsidP="00CD041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Założenia, </w:t>
            </w:r>
            <w:r w:rsidR="00ED11F9">
              <w:rPr>
                <w:sz w:val="16"/>
                <w:szCs w:val="16"/>
              </w:rPr>
              <w:t xml:space="preserve">cele </w:t>
            </w:r>
            <w:r>
              <w:rPr>
                <w:sz w:val="16"/>
                <w:szCs w:val="16"/>
              </w:rPr>
              <w:t xml:space="preserve">i opis </w:t>
            </w:r>
            <w:r w:rsidR="00ED11F9">
              <w:rPr>
                <w:sz w:val="16"/>
                <w:szCs w:val="16"/>
              </w:rPr>
              <w:t>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64F1F" w:rsidRDefault="00D64F1F" w:rsidP="00D64F1F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elem przedmiotu jest przybliżenie studentom podstawowych zagadnień z zakresu psychologii ogólnej </w:t>
            </w:r>
          </w:p>
          <w:p w:rsidR="00ED11F9" w:rsidRDefault="00D64F1F" w:rsidP="00D64F1F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(z elementami psychologii rozwoju i społecznej). Treści kształcenia obejmują wybrane prawidłowości funkcjonowania poznawczego i emocjonalno- społecznego człowieka oraz ich uwarunkowania. Mają na celu umożliwienie studentom przyswojenia podstawowych pojęć i tez psychologicznych, pobudzających refleksję nad mechanizmami zachowań własnych i innych ludzi oraz ułatwiających opisywanie i rozumienie złożonych zachowań człowieka. </w:t>
            </w:r>
          </w:p>
          <w:p w:rsidR="00D64F1F" w:rsidRDefault="00D64F1F" w:rsidP="00D64F1F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5A058C">
              <w:rPr>
                <w:rFonts w:ascii="Arial" w:hAnsi="Arial" w:cs="Arial"/>
                <w:sz w:val="16"/>
                <w:szCs w:val="16"/>
                <w:u w:val="single"/>
              </w:rPr>
              <w:t>Wykład:</w:t>
            </w:r>
            <w:r w:rsidRPr="003422C5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>p</w:t>
            </w:r>
            <w:r w:rsidRPr="003422C5">
              <w:rPr>
                <w:rFonts w:ascii="Arial" w:hAnsi="Arial" w:cs="Arial"/>
                <w:sz w:val="16"/>
                <w:szCs w:val="16"/>
              </w:rPr>
              <w:t>rzedmiot</w:t>
            </w:r>
            <w:r>
              <w:rPr>
                <w:rFonts w:ascii="Arial" w:hAnsi="Arial" w:cs="Arial"/>
                <w:sz w:val="16"/>
                <w:szCs w:val="16"/>
              </w:rPr>
              <w:t>, dyscypliny szczegółowe i historia rozwoju psychologii; potoczna vs naukowa wiedza o człowieku; orientacje teoretyczne w psychologii (psychoanaliza, behawioryzm, psychologia poznawcza i humanistyczna); czynniki rozwoju i kształtowania zachowań i osobowości jednostki (biologiczne i środowiskowe); funkcjonowanie poznawcze człowieka (pamięć, myślenie, uczenie się, kreatywność, inteligencja); funkcjonowanie emocjonalno – społeczne (emocje i motywacja, potrzeby psychologiczne, sytuacje trudne – stres i frustracja, relacje interpersonalne); wyznaczniki indywidualności jednostki (temperament i  osobowość).</w:t>
            </w:r>
          </w:p>
          <w:p w:rsidR="00D64F1F" w:rsidRDefault="00D64F1F" w:rsidP="00D64F1F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350B66">
              <w:rPr>
                <w:rFonts w:ascii="Arial" w:hAnsi="Arial" w:cs="Arial"/>
                <w:sz w:val="16"/>
                <w:szCs w:val="16"/>
                <w:u w:val="single"/>
              </w:rPr>
              <w:t>Ćwiczenia</w:t>
            </w:r>
            <w:r>
              <w:rPr>
                <w:rFonts w:ascii="Arial" w:hAnsi="Arial" w:cs="Arial"/>
                <w:sz w:val="16"/>
                <w:szCs w:val="16"/>
              </w:rPr>
              <w:t>:  co nas kształtuje? (analiza uwarunkowań rozwoju na podstawie psychologicznego studium postaci);</w:t>
            </w:r>
          </w:p>
          <w:p w:rsidR="00ED11F9" w:rsidRPr="00582090" w:rsidRDefault="00D64F1F" w:rsidP="00D64F1F">
            <w:pPr>
              <w:spacing w:line="240" w:lineRule="auto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jak doskonalić własny sposób uczenia się? (o technologii pracy umysłowej i zasadach efektywnego uczenia się); jak zwiększać potencjał własnej kreatywności? (o wyznacznikach i ograniczeniach twórczego myślenia); jak sobie radzić w trudnych sytuacjach? (o czynnikach odporności na stres i frustrację); jak funkcjonujemy w relacjach społecznych? (konformizm i agresja vs empatia i prospołeczność); jakie problemy i zaburzenia w funkcjonowaniu psychicznym dotykają ludzi? ( rodzaje i przejawy zaburzeń zdrowia psychicznego).</w:t>
            </w:r>
          </w:p>
        </w:tc>
      </w:tr>
      <w:tr w:rsidR="00ED11F9" w:rsidRPr="00E31A6B" w:rsidTr="000C4232">
        <w:trPr>
          <w:trHeight w:val="883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y </w:t>
            </w:r>
            <w:r>
              <w:rPr>
                <w:sz w:val="16"/>
                <w:szCs w:val="16"/>
              </w:rPr>
              <w:t>dydaktyczne, liczba godzin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64F1F" w:rsidRPr="00D64F1F" w:rsidRDefault="00D64F1F" w:rsidP="00D64F1F">
            <w:pPr>
              <w:numPr>
                <w:ilvl w:val="0"/>
                <w:numId w:val="1"/>
              </w:numPr>
              <w:tabs>
                <w:tab w:val="clear" w:pos="720"/>
                <w:tab w:val="num" w:pos="470"/>
              </w:tabs>
              <w:spacing w:line="240" w:lineRule="auto"/>
              <w:ind w:left="470"/>
              <w:rPr>
                <w:rFonts w:ascii="Arial" w:hAnsi="Arial" w:cs="Arial"/>
                <w:sz w:val="16"/>
                <w:szCs w:val="16"/>
              </w:rPr>
            </w:pPr>
            <w:r w:rsidRPr="00D64F1F">
              <w:rPr>
                <w:rFonts w:ascii="Arial" w:hAnsi="Arial" w:cs="Arial"/>
                <w:sz w:val="16"/>
                <w:szCs w:val="16"/>
              </w:rPr>
              <w:t xml:space="preserve">wykład……………………………… ;  liczba godzin …15...;  </w:t>
            </w:r>
          </w:p>
          <w:p w:rsidR="00ED11F9" w:rsidRPr="00BD2417" w:rsidRDefault="00D64F1F" w:rsidP="00D64F1F">
            <w:pPr>
              <w:numPr>
                <w:ilvl w:val="0"/>
                <w:numId w:val="1"/>
              </w:numPr>
              <w:tabs>
                <w:tab w:val="clear" w:pos="720"/>
              </w:tabs>
              <w:spacing w:line="240" w:lineRule="auto"/>
              <w:ind w:left="470"/>
              <w:rPr>
                <w:sz w:val="16"/>
                <w:szCs w:val="16"/>
              </w:rPr>
            </w:pPr>
            <w:r w:rsidRPr="00D64F1F">
              <w:rPr>
                <w:rFonts w:ascii="Arial" w:hAnsi="Arial" w:cs="Arial"/>
                <w:sz w:val="16"/>
                <w:szCs w:val="16"/>
              </w:rPr>
              <w:t>ćwiczenia audytoryjne……………  ;  liczba godzin ....15...;</w:t>
            </w:r>
            <w:r w:rsidRPr="007D57A2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5F08E0"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</w:tc>
      </w:tr>
      <w:tr w:rsidR="00ED11F9" w:rsidRPr="00E31A6B" w:rsidTr="000C4232">
        <w:trPr>
          <w:trHeight w:val="57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07BBF" w:rsidRPr="00582090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Pr="00582090" w:rsidRDefault="00D64F1F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ykład z elementami konwersatoryjnymi; ćwiczenia audytoryjne – dyskusja grupowa, zespołowe opracowanie i prezentacja określonego tematu, ćwiczenia ilustrujące omawiane prawidłowości, samoocena wybranych właściwości psychologicznych z uż</w:t>
            </w:r>
            <w:r w:rsidR="00FA340C">
              <w:rPr>
                <w:rFonts w:ascii="Arial" w:hAnsi="Arial" w:cs="Arial"/>
                <w:sz w:val="16"/>
                <w:szCs w:val="16"/>
              </w:rPr>
              <w:t>yciem  technik psychologicznych, możliwości wykorzystywania kształcenia na odległość w przypadkach koniecznych</w:t>
            </w:r>
          </w:p>
        </w:tc>
      </w:tr>
      <w:tr w:rsidR="00ED11F9" w:rsidRPr="00E31A6B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0C4232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Wymagania formalne</w:t>
            </w:r>
            <w:r>
              <w:rPr>
                <w:sz w:val="16"/>
                <w:szCs w:val="16"/>
              </w:rPr>
              <w:t xml:space="preserve"> </w:t>
            </w:r>
          </w:p>
          <w:p w:rsidR="00ED11F9" w:rsidRPr="00582090" w:rsidRDefault="008F7E6F" w:rsidP="00CD041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D11F9" w:rsidRDefault="00ED11F9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</w:p>
          <w:p w:rsidR="00ED11F9" w:rsidRDefault="00ED11F9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</w:p>
          <w:p w:rsidR="00ED11F9" w:rsidRPr="00582090" w:rsidRDefault="00ED11F9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</w:p>
        </w:tc>
      </w:tr>
      <w:tr w:rsidR="00ED11F9" w:rsidTr="000C4232">
        <w:trPr>
          <w:trHeight w:val="907"/>
        </w:trPr>
        <w:tc>
          <w:tcPr>
            <w:tcW w:w="2480" w:type="dxa"/>
            <w:gridSpan w:val="2"/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Efekty </w:t>
            </w:r>
            <w:r w:rsidR="008F7E6F">
              <w:rPr>
                <w:sz w:val="16"/>
                <w:szCs w:val="16"/>
              </w:rPr>
              <w:t>uczenia się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2990" w:type="dxa"/>
            <w:gridSpan w:val="3"/>
            <w:vAlign w:val="center"/>
          </w:tcPr>
          <w:p w:rsidR="00ED11F9" w:rsidRDefault="00ED11F9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iedza:</w:t>
            </w:r>
          </w:p>
          <w:p w:rsidR="00ED11F9" w:rsidRPr="00582090" w:rsidRDefault="009D20BD" w:rsidP="00CD0414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W1 zna podstawową terminologię i teorie, rozumie podstawowe różnice w ujmowaniu istoty natury ludzkiej</w:t>
            </w:r>
            <w:r w:rsidRPr="00582090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680" w:type="dxa"/>
            <w:gridSpan w:val="3"/>
            <w:vAlign w:val="center"/>
          </w:tcPr>
          <w:p w:rsidR="00ED11F9" w:rsidRPr="00582090" w:rsidRDefault="00ED11F9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iejętności:</w:t>
            </w:r>
          </w:p>
          <w:p w:rsidR="00ED11F9" w:rsidRPr="00582090" w:rsidRDefault="009D20BD" w:rsidP="00CD0414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U1 potrafi analizować biologiczne i społeczne uwarunkowania rozwoju</w:t>
            </w:r>
            <w:r w:rsidRPr="00582090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520" w:type="dxa"/>
            <w:gridSpan w:val="4"/>
            <w:vAlign w:val="center"/>
          </w:tcPr>
          <w:p w:rsidR="00ED11F9" w:rsidRPr="00BD2417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BD2417">
              <w:rPr>
                <w:bCs/>
                <w:sz w:val="16"/>
                <w:szCs w:val="16"/>
              </w:rPr>
              <w:t>Kompetencje</w:t>
            </w:r>
            <w:r>
              <w:rPr>
                <w:bCs/>
                <w:sz w:val="16"/>
                <w:szCs w:val="16"/>
              </w:rPr>
              <w:t>:</w:t>
            </w:r>
          </w:p>
          <w:p w:rsidR="009D20BD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K1 jest uwrażliwiony na przejawy negatywnych zjawisk</w:t>
            </w:r>
          </w:p>
          <w:p w:rsidR="00ED11F9" w:rsidRPr="00582090" w:rsidRDefault="00ED11F9" w:rsidP="00CD0414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</w:p>
        </w:tc>
      </w:tr>
      <w:tr w:rsidR="00ED11F9" w:rsidTr="008C5679">
        <w:trPr>
          <w:trHeight w:val="950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Sposób weryfikacji efektów </w:t>
            </w:r>
            <w:r w:rsidR="008F7E6F">
              <w:rPr>
                <w:sz w:val="16"/>
                <w:szCs w:val="16"/>
              </w:rPr>
              <w:t>uczenia się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D64F1F" w:rsidRDefault="00D64F1F" w:rsidP="00D64F1F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fekt </w:t>
            </w:r>
            <w:r w:rsidR="009D20BD">
              <w:rPr>
                <w:rFonts w:ascii="Arial" w:hAnsi="Arial" w:cs="Arial"/>
                <w:sz w:val="16"/>
                <w:szCs w:val="16"/>
              </w:rPr>
              <w:t>W1</w:t>
            </w:r>
            <w:r>
              <w:rPr>
                <w:rFonts w:ascii="Arial" w:hAnsi="Arial" w:cs="Arial"/>
                <w:sz w:val="16"/>
                <w:szCs w:val="16"/>
              </w:rPr>
              <w:t xml:space="preserve"> – egzamin testowy; dyskusja na ćwiczeniach; wykorzystanie tej wiedzy w prezentacji tematu</w:t>
            </w:r>
          </w:p>
          <w:p w:rsidR="00D64F1F" w:rsidRDefault="00D64F1F" w:rsidP="00D64F1F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fekt </w:t>
            </w:r>
            <w:r w:rsidR="009D20BD">
              <w:rPr>
                <w:rFonts w:ascii="Arial" w:hAnsi="Arial" w:cs="Arial"/>
                <w:sz w:val="16"/>
                <w:szCs w:val="16"/>
              </w:rPr>
              <w:t>U1</w:t>
            </w:r>
            <w:r>
              <w:rPr>
                <w:rFonts w:ascii="Arial" w:hAnsi="Arial" w:cs="Arial"/>
                <w:sz w:val="16"/>
                <w:szCs w:val="16"/>
              </w:rPr>
              <w:t xml:space="preserve"> – opracowanie psychologicznego studium wybranej postaci – wersja pisemna i analiza na ćwiczeniach;</w:t>
            </w:r>
          </w:p>
          <w:p w:rsidR="00D64F1F" w:rsidRDefault="00D64F1F" w:rsidP="00D64F1F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egzamin testowy</w:t>
            </w:r>
          </w:p>
          <w:p w:rsidR="00ED11F9" w:rsidRDefault="00D64F1F" w:rsidP="009D20BD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fekt </w:t>
            </w:r>
            <w:r w:rsidR="009D20BD">
              <w:rPr>
                <w:rFonts w:ascii="Arial" w:hAnsi="Arial" w:cs="Arial"/>
                <w:sz w:val="16"/>
                <w:szCs w:val="16"/>
              </w:rPr>
              <w:t>K1</w:t>
            </w:r>
            <w:r>
              <w:rPr>
                <w:rFonts w:ascii="Arial" w:hAnsi="Arial" w:cs="Arial"/>
                <w:sz w:val="16"/>
                <w:szCs w:val="16"/>
              </w:rPr>
              <w:t xml:space="preserve"> – dyskusja i komentarze na ćwiczeniach; sposób prezentacji tematu</w:t>
            </w:r>
          </w:p>
          <w:p w:rsidR="00FA340C" w:rsidRPr="009E71F1" w:rsidRDefault="00FA340C" w:rsidP="009D20BD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żliwości wykorzystywania kształcenia na odległość w przypadkach koniecznych</w:t>
            </w:r>
          </w:p>
        </w:tc>
      </w:tr>
      <w:tr w:rsidR="00ED11F9" w:rsidTr="008C5679">
        <w:trPr>
          <w:trHeight w:val="505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a dokumentacji osiągniętych efektów </w:t>
            </w:r>
            <w:r w:rsidR="008F7E6F">
              <w:rPr>
                <w:sz w:val="16"/>
                <w:szCs w:val="16"/>
              </w:rPr>
              <w:t>uczenia się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D64F1F" w:rsidRDefault="00D64F1F" w:rsidP="00D64F1F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ytania testowe i ocena;  elektroniczna wersja prezentowanego tematu oraz pisemne opracowanie </w:t>
            </w:r>
          </w:p>
          <w:p w:rsidR="00ED11F9" w:rsidRPr="009E71F1" w:rsidRDefault="00D64F1F" w:rsidP="00D64F1F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sychologicznego stud</w:t>
            </w:r>
            <w:r w:rsidR="00FA340C">
              <w:rPr>
                <w:rFonts w:ascii="Arial" w:hAnsi="Arial" w:cs="Arial"/>
                <w:sz w:val="16"/>
                <w:szCs w:val="16"/>
              </w:rPr>
              <w:t>ium postaci i uzyskane oceny,  możliwości wykorzystywania kształcenia na odległość w przypadkach koniecznych</w:t>
            </w:r>
          </w:p>
        </w:tc>
      </w:tr>
      <w:tr w:rsidR="00ED11F9" w:rsidTr="008C5679">
        <w:trPr>
          <w:trHeight w:val="527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0C4232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Elementy i wagi mające wpływ</w:t>
            </w:r>
          </w:p>
          <w:p w:rsidR="00ED11F9" w:rsidRPr="00582090" w:rsidRDefault="00ED11F9" w:rsidP="00CD0414">
            <w:pPr>
              <w:spacing w:line="240" w:lineRule="auto"/>
              <w:rPr>
                <w:b/>
                <w:bCs/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>na ocenę końcową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ED11F9" w:rsidRPr="009E71F1" w:rsidRDefault="00D64F1F" w:rsidP="00CD0414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2B7ED7">
              <w:rPr>
                <w:rFonts w:ascii="Arial" w:hAnsi="Arial" w:cs="Arial"/>
                <w:bCs/>
                <w:sz w:val="16"/>
                <w:szCs w:val="16"/>
              </w:rPr>
              <w:t>Ocena z egzaminu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– 50 %, ocena z ćwiczeń – 50 %</w:t>
            </w:r>
          </w:p>
        </w:tc>
      </w:tr>
      <w:tr w:rsidR="00ED11F9" w:rsidTr="000C4232">
        <w:trPr>
          <w:trHeight w:val="340"/>
        </w:trPr>
        <w:tc>
          <w:tcPr>
            <w:tcW w:w="2480" w:type="dxa"/>
            <w:gridSpan w:val="2"/>
            <w:vAlign w:val="center"/>
          </w:tcPr>
          <w:p w:rsidR="00ED11F9" w:rsidRPr="00582090" w:rsidRDefault="00ED11F9" w:rsidP="00CD0414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:rsidR="00ED11F9" w:rsidRPr="009E71F1" w:rsidRDefault="00D64F1F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le dydaktyczne SGGW</w:t>
            </w:r>
          </w:p>
        </w:tc>
      </w:tr>
      <w:tr w:rsidR="00ED11F9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ED11F9" w:rsidRPr="00582090" w:rsidRDefault="00ED11F9" w:rsidP="00D64F1F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Literat</w:t>
            </w:r>
            <w:r>
              <w:rPr>
                <w:sz w:val="16"/>
                <w:szCs w:val="16"/>
              </w:rPr>
              <w:t>ura podstawowa i uzupełniająca:</w:t>
            </w:r>
          </w:p>
          <w:p w:rsidR="00D64F1F" w:rsidRPr="00386544" w:rsidRDefault="00D64F1F" w:rsidP="00D64F1F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386544">
              <w:rPr>
                <w:rFonts w:ascii="Arial" w:hAnsi="Arial" w:cs="Arial"/>
                <w:sz w:val="16"/>
                <w:szCs w:val="16"/>
              </w:rPr>
              <w:t>1. Aronson E.: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386544">
              <w:rPr>
                <w:rFonts w:ascii="Arial" w:hAnsi="Arial" w:cs="Arial"/>
                <w:i/>
                <w:sz w:val="16"/>
                <w:szCs w:val="16"/>
              </w:rPr>
              <w:t>Człowiek – istota społeczna.</w:t>
            </w:r>
            <w:r>
              <w:rPr>
                <w:rFonts w:ascii="Arial" w:hAnsi="Arial" w:cs="Arial"/>
                <w:sz w:val="16"/>
                <w:szCs w:val="16"/>
              </w:rPr>
              <w:t xml:space="preserve"> Warszawa 1998 </w:t>
            </w:r>
          </w:p>
          <w:p w:rsidR="00D64F1F" w:rsidRPr="006E2D2D" w:rsidRDefault="00D64F1F" w:rsidP="00D64F1F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386544">
              <w:rPr>
                <w:rFonts w:ascii="Arial" w:hAnsi="Arial" w:cs="Arial"/>
                <w:sz w:val="16"/>
                <w:szCs w:val="16"/>
              </w:rPr>
              <w:t>2.</w:t>
            </w:r>
            <w:r>
              <w:rPr>
                <w:rFonts w:ascii="Arial" w:hAnsi="Arial" w:cs="Arial"/>
                <w:sz w:val="16"/>
                <w:szCs w:val="16"/>
              </w:rPr>
              <w:t xml:space="preserve"> Kozielecki J.: </w:t>
            </w:r>
            <w:r w:rsidRPr="00386544">
              <w:rPr>
                <w:rFonts w:ascii="Arial" w:hAnsi="Arial" w:cs="Arial"/>
                <w:i/>
                <w:sz w:val="16"/>
                <w:szCs w:val="16"/>
              </w:rPr>
              <w:t>Koncepcje psychologiczne człowieka.</w:t>
            </w:r>
            <w:r>
              <w:rPr>
                <w:rFonts w:ascii="Arial" w:hAnsi="Arial" w:cs="Arial"/>
                <w:sz w:val="16"/>
                <w:szCs w:val="16"/>
              </w:rPr>
              <w:t xml:space="preserve"> Warszawa 1997</w:t>
            </w:r>
          </w:p>
          <w:p w:rsidR="00D64F1F" w:rsidRPr="006E2D2D" w:rsidRDefault="00D64F1F" w:rsidP="00D64F1F">
            <w:pPr>
              <w:spacing w:line="240" w:lineRule="auto"/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Pr="00386544">
              <w:rPr>
                <w:rFonts w:ascii="Arial" w:hAnsi="Arial" w:cs="Arial"/>
                <w:sz w:val="16"/>
                <w:szCs w:val="16"/>
              </w:rPr>
              <w:t>.</w:t>
            </w:r>
            <w:r>
              <w:rPr>
                <w:rFonts w:ascii="Arial" w:hAnsi="Arial" w:cs="Arial"/>
                <w:sz w:val="16"/>
                <w:szCs w:val="16"/>
              </w:rPr>
              <w:t xml:space="preserve"> Strelau J. (red): 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Psychologia. </w:t>
            </w: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Pr="006E2D2D">
              <w:rPr>
                <w:rFonts w:ascii="Arial" w:hAnsi="Arial" w:cs="Arial"/>
                <w:sz w:val="16"/>
                <w:szCs w:val="16"/>
              </w:rPr>
              <w:t>. 1 i 2</w:t>
            </w:r>
            <w:r>
              <w:rPr>
                <w:rFonts w:ascii="Arial" w:hAnsi="Arial" w:cs="Arial"/>
                <w:sz w:val="16"/>
                <w:szCs w:val="16"/>
              </w:rPr>
              <w:t>. Gdańsk 2000</w:t>
            </w:r>
          </w:p>
          <w:p w:rsidR="00D64F1F" w:rsidRPr="006E2D2D" w:rsidRDefault="00D64F1F" w:rsidP="00D64F1F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  <w:r w:rsidRPr="00386544">
              <w:rPr>
                <w:rFonts w:ascii="Arial" w:hAnsi="Arial" w:cs="Arial"/>
                <w:sz w:val="16"/>
                <w:szCs w:val="16"/>
              </w:rPr>
              <w:t>.</w:t>
            </w:r>
            <w:r>
              <w:rPr>
                <w:rFonts w:ascii="Arial" w:hAnsi="Arial" w:cs="Arial"/>
                <w:sz w:val="16"/>
                <w:szCs w:val="16"/>
              </w:rPr>
              <w:t xml:space="preserve"> Tomaszewski T. (red): </w:t>
            </w:r>
            <w:r>
              <w:rPr>
                <w:rFonts w:ascii="Arial" w:hAnsi="Arial" w:cs="Arial"/>
                <w:i/>
                <w:sz w:val="16"/>
                <w:szCs w:val="16"/>
              </w:rPr>
              <w:t>Psychologia.</w:t>
            </w:r>
            <w:r>
              <w:rPr>
                <w:rFonts w:ascii="Arial" w:hAnsi="Arial" w:cs="Arial"/>
                <w:sz w:val="16"/>
                <w:szCs w:val="16"/>
              </w:rPr>
              <w:t xml:space="preserve"> t. 1 – 4. Warszawa 1992</w:t>
            </w:r>
          </w:p>
          <w:p w:rsidR="00D64F1F" w:rsidRDefault="00D64F1F" w:rsidP="00D64F1F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5. Włodarski Z., Matczak A.: </w:t>
            </w:r>
            <w:r>
              <w:rPr>
                <w:rFonts w:ascii="Arial" w:hAnsi="Arial" w:cs="Arial"/>
                <w:i/>
                <w:sz w:val="16"/>
                <w:szCs w:val="16"/>
              </w:rPr>
              <w:t>Wprowadzenie do psychologii.</w:t>
            </w:r>
            <w:r>
              <w:rPr>
                <w:rFonts w:ascii="Arial" w:hAnsi="Arial" w:cs="Arial"/>
                <w:sz w:val="16"/>
                <w:szCs w:val="16"/>
              </w:rPr>
              <w:t xml:space="preserve"> Warszawa 1998</w:t>
            </w:r>
          </w:p>
          <w:p w:rsidR="00ED11F9" w:rsidRPr="00D64F1F" w:rsidRDefault="00D64F1F" w:rsidP="00D64F1F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6. Zimbardo Ph.: 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Psychologia i życie. </w:t>
            </w:r>
            <w:r>
              <w:rPr>
                <w:rFonts w:ascii="Arial" w:hAnsi="Arial" w:cs="Arial"/>
                <w:sz w:val="16"/>
                <w:szCs w:val="16"/>
              </w:rPr>
              <w:t>Warszawa 1999</w:t>
            </w:r>
          </w:p>
        </w:tc>
      </w:tr>
      <w:tr w:rsidR="00ED11F9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ED11F9" w:rsidRDefault="00ED11F9" w:rsidP="00CD0414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lastRenderedPageBreak/>
              <w:t>UWAGI</w:t>
            </w:r>
          </w:p>
          <w:p w:rsidR="00ED11F9" w:rsidRPr="00D64F1F" w:rsidRDefault="00D64F1F" w:rsidP="00D64F1F">
            <w:pPr>
              <w:spacing w:line="240" w:lineRule="auto"/>
              <w:rPr>
                <w:rFonts w:ascii="Arial" w:hAnsi="Arial" w:cs="Arial"/>
                <w:sz w:val="16"/>
                <w:szCs w:val="16"/>
                <w:vertAlign w:val="superscript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 ECTS = 30h; wykład i ćwiczenia ( 30 h) + egzamin testowy ( 1 h) + przygotowanie do egzaminu (9 h) + przygotowanie prezentacji na ćwiczenia i studium postaci ( 5 h)   =  łącznie 45 h </w:t>
            </w:r>
          </w:p>
        </w:tc>
      </w:tr>
    </w:tbl>
    <w:p w:rsidR="008F7E6F" w:rsidRDefault="00ED11F9" w:rsidP="00124878">
      <w:pPr>
        <w:rPr>
          <w:sz w:val="16"/>
        </w:rPr>
      </w:pPr>
      <w:r>
        <w:rPr>
          <w:sz w:val="16"/>
        </w:rPr>
        <w:br/>
      </w:r>
    </w:p>
    <w:p w:rsidR="00ED11F9" w:rsidRPr="00582090" w:rsidRDefault="00ED11F9" w:rsidP="00ED11F9">
      <w:pPr>
        <w:rPr>
          <w:sz w:val="16"/>
        </w:rPr>
      </w:pPr>
      <w:r w:rsidRPr="00582090">
        <w:rPr>
          <w:sz w:val="16"/>
        </w:rPr>
        <w:t xml:space="preserve">Wskaźniki ilościowe </w:t>
      </w:r>
      <w:r>
        <w:rPr>
          <w:sz w:val="16"/>
        </w:rPr>
        <w:t>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0"/>
        <w:gridCol w:w="1440"/>
      </w:tblGrid>
      <w:tr w:rsidR="00ED11F9" w:rsidRPr="00A87261" w:rsidTr="006478A0">
        <w:trPr>
          <w:trHeight w:val="536"/>
        </w:trPr>
        <w:tc>
          <w:tcPr>
            <w:tcW w:w="9070" w:type="dxa"/>
            <w:vAlign w:val="center"/>
          </w:tcPr>
          <w:p w:rsidR="00ED11F9" w:rsidRPr="00582090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096771">
              <w:rPr>
                <w:bCs/>
                <w:sz w:val="18"/>
                <w:szCs w:val="18"/>
              </w:rPr>
              <w:t>Szacunkow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5226EB">
              <w:rPr>
                <w:bCs/>
                <w:sz w:val="18"/>
                <w:szCs w:val="18"/>
              </w:rPr>
              <w:t>sumarycz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096771">
              <w:rPr>
                <w:bCs/>
                <w:sz w:val="18"/>
                <w:szCs w:val="18"/>
              </w:rPr>
              <w:t>liczba godzin pracy studenta</w:t>
            </w:r>
            <w:r>
              <w:rPr>
                <w:bCs/>
                <w:sz w:val="18"/>
                <w:szCs w:val="18"/>
              </w:rPr>
              <w:t xml:space="preserve"> (kontaktowych i pracy własnej) </w:t>
            </w:r>
            <w:r w:rsidRPr="00096771">
              <w:rPr>
                <w:bCs/>
                <w:sz w:val="18"/>
                <w:szCs w:val="18"/>
              </w:rPr>
              <w:t>niezbędna dla osiągnięcia zakładanych</w:t>
            </w:r>
            <w:r w:rsidR="008F7E6F">
              <w:rPr>
                <w:bCs/>
                <w:sz w:val="18"/>
                <w:szCs w:val="18"/>
              </w:rPr>
              <w:t xml:space="preserve"> dla zajęć</w:t>
            </w:r>
            <w:r w:rsidRPr="00096771">
              <w:rPr>
                <w:bCs/>
                <w:sz w:val="18"/>
                <w:szCs w:val="18"/>
              </w:rPr>
              <w:t xml:space="preserve"> efektów </w:t>
            </w:r>
            <w:r w:rsidR="008F7E6F">
              <w:rPr>
                <w:bCs/>
                <w:sz w:val="18"/>
                <w:szCs w:val="18"/>
              </w:rPr>
              <w:t>uczenia się</w:t>
            </w:r>
            <w:r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:rsidR="00ED11F9" w:rsidRPr="00A87261" w:rsidRDefault="00124878" w:rsidP="006478A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5</w:t>
            </w:r>
            <w:r w:rsidR="00ED11F9">
              <w:rPr>
                <w:b/>
                <w:bCs/>
                <w:sz w:val="18"/>
                <w:szCs w:val="18"/>
              </w:rPr>
              <w:t>. h</w:t>
            </w:r>
          </w:p>
        </w:tc>
      </w:tr>
      <w:tr w:rsidR="00ED11F9" w:rsidRPr="00A87261" w:rsidTr="006478A0">
        <w:trPr>
          <w:trHeight w:val="476"/>
        </w:trPr>
        <w:tc>
          <w:tcPr>
            <w:tcW w:w="9070" w:type="dxa"/>
            <w:vAlign w:val="center"/>
          </w:tcPr>
          <w:p w:rsidR="00ED11F9" w:rsidRPr="00B40FA9" w:rsidRDefault="00ED11F9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Ł</w:t>
            </w:r>
            <w:r w:rsidRPr="00B40FA9">
              <w:rPr>
                <w:bCs/>
                <w:sz w:val="18"/>
                <w:szCs w:val="18"/>
              </w:rPr>
              <w:t>ączna liczba punktów ECTS, którą student uzyskuje na zajęciach wymagających bezpośredniego udziału nauczycieli akademickich</w:t>
            </w:r>
            <w:r w:rsidR="008F7E6F">
              <w:rPr>
                <w:bCs/>
                <w:sz w:val="18"/>
                <w:szCs w:val="18"/>
              </w:rPr>
              <w:t xml:space="preserve"> lub innych osób prowadzących zajęcia</w:t>
            </w:r>
            <w:r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:rsidR="00ED11F9" w:rsidRPr="00A87261" w:rsidRDefault="00124878" w:rsidP="006478A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</w:t>
            </w:r>
            <w:r w:rsidR="00ED11F9">
              <w:rPr>
                <w:b/>
                <w:bCs/>
                <w:sz w:val="18"/>
                <w:szCs w:val="18"/>
              </w:rPr>
              <w:t>. ECTS</w:t>
            </w:r>
          </w:p>
        </w:tc>
      </w:tr>
    </w:tbl>
    <w:p w:rsidR="00ED11F9" w:rsidRDefault="00ED11F9" w:rsidP="00ED11F9"/>
    <w:p w:rsidR="00ED11F9" w:rsidRPr="00387646" w:rsidRDefault="00ED11F9" w:rsidP="00ED11F9">
      <w:pPr>
        <w:rPr>
          <w:sz w:val="16"/>
        </w:rPr>
      </w:pPr>
      <w:r w:rsidRPr="0058648C">
        <w:rPr>
          <w:sz w:val="18"/>
        </w:rPr>
        <w:t xml:space="preserve">Tabela </w:t>
      </w:r>
      <w:r>
        <w:rPr>
          <w:sz w:val="18"/>
        </w:rPr>
        <w:t>zgodności</w:t>
      </w:r>
      <w:r w:rsidRPr="0058648C">
        <w:rPr>
          <w:sz w:val="18"/>
        </w:rPr>
        <w:t xml:space="preserve"> kierunkowych efektów </w:t>
      </w:r>
      <w:r w:rsidR="00EE4F54">
        <w:rPr>
          <w:sz w:val="18"/>
        </w:rPr>
        <w:t>uczenia się</w:t>
      </w:r>
      <w:r w:rsidRPr="0058648C">
        <w:rPr>
          <w:sz w:val="18"/>
        </w:rPr>
        <w:t xml:space="preserve"> </w:t>
      </w:r>
      <w:r w:rsidRPr="00DC6602">
        <w:rPr>
          <w:sz w:val="18"/>
        </w:rPr>
        <w:t>z</w:t>
      </w:r>
      <w:r>
        <w:rPr>
          <w:sz w:val="18"/>
        </w:rPr>
        <w:t xml:space="preserve"> </w:t>
      </w:r>
      <w:r w:rsidRPr="0058648C">
        <w:rPr>
          <w:sz w:val="18"/>
        </w:rPr>
        <w:t>efektami przedmiotu</w:t>
      </w:r>
      <w:r>
        <w:rPr>
          <w:sz w:val="18"/>
        </w:rPr>
        <w:t>:</w:t>
      </w:r>
    </w:p>
    <w:p w:rsidR="00ED11F9" w:rsidRPr="0058648C" w:rsidRDefault="00ED11F9" w:rsidP="00ED11F9">
      <w:pPr>
        <w:rPr>
          <w:vertAlign w:val="superscript"/>
        </w:rPr>
      </w:pP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7"/>
        <w:gridCol w:w="4563"/>
        <w:gridCol w:w="3001"/>
        <w:gridCol w:w="1381"/>
      </w:tblGrid>
      <w:tr w:rsidR="0093211F" w:rsidRPr="00FB1C10" w:rsidTr="0093211F">
        <w:tc>
          <w:tcPr>
            <w:tcW w:w="1547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ategoria</w:t>
            </w:r>
            <w:r w:rsidRPr="00FB1C10">
              <w:rPr>
                <w:bCs/>
                <w:sz w:val="18"/>
                <w:szCs w:val="18"/>
              </w:rPr>
              <w:t xml:space="preserve"> efektu</w:t>
            </w:r>
          </w:p>
        </w:tc>
        <w:tc>
          <w:tcPr>
            <w:tcW w:w="4563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Efekty uczenia się dla zajęć</w:t>
            </w:r>
            <w:r w:rsidRPr="00FB1C10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3001" w:type="dxa"/>
          </w:tcPr>
          <w:p w:rsidR="0093211F" w:rsidRPr="00FB1C10" w:rsidRDefault="0093211F" w:rsidP="008F7E6F">
            <w:pPr>
              <w:jc w:val="center"/>
              <w:rPr>
                <w:bCs/>
                <w:sz w:val="18"/>
                <w:szCs w:val="18"/>
              </w:rPr>
            </w:pPr>
            <w:r w:rsidRPr="00FB1C10">
              <w:rPr>
                <w:bCs/>
                <w:sz w:val="18"/>
                <w:szCs w:val="18"/>
              </w:rPr>
              <w:t xml:space="preserve">Odniesienie do efektów dla programu </w:t>
            </w:r>
            <w:r>
              <w:rPr>
                <w:bCs/>
                <w:sz w:val="18"/>
                <w:szCs w:val="18"/>
              </w:rPr>
              <w:t>studiów dla</w:t>
            </w:r>
            <w:r w:rsidRPr="00FB1C10">
              <w:rPr>
                <w:bCs/>
                <w:sz w:val="18"/>
                <w:szCs w:val="18"/>
              </w:rPr>
              <w:t xml:space="preserve"> kierunku</w:t>
            </w:r>
          </w:p>
        </w:tc>
        <w:tc>
          <w:tcPr>
            <w:tcW w:w="1381" w:type="dxa"/>
          </w:tcPr>
          <w:p w:rsidR="0093211F" w:rsidRPr="0093211F" w:rsidRDefault="0093211F" w:rsidP="008F7E6F">
            <w:pPr>
              <w:jc w:val="center"/>
              <w:rPr>
                <w:bCs/>
                <w:sz w:val="18"/>
                <w:szCs w:val="18"/>
                <w:vertAlign w:val="superscript"/>
              </w:rPr>
            </w:pPr>
            <w:r>
              <w:rPr>
                <w:rFonts w:cs="Times New Roman"/>
                <w:sz w:val="18"/>
                <w:szCs w:val="18"/>
              </w:rPr>
              <w:t>O</w:t>
            </w:r>
            <w:r w:rsidRPr="0093211F">
              <w:rPr>
                <w:rFonts w:cs="Times New Roman"/>
                <w:sz w:val="18"/>
                <w:szCs w:val="18"/>
              </w:rPr>
              <w:t>ddziaływanie zajęć na efekt kierunkowy</w:t>
            </w:r>
            <w:r>
              <w:rPr>
                <w:rFonts w:cs="Times New Roman"/>
                <w:sz w:val="18"/>
                <w:szCs w:val="18"/>
              </w:rPr>
              <w:t>*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)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BD2417" w:rsidRDefault="0093211F" w:rsidP="006478A0">
            <w:pPr>
              <w:rPr>
                <w:bCs/>
                <w:color w:val="A6A6A6"/>
                <w:sz w:val="18"/>
                <w:szCs w:val="18"/>
              </w:rPr>
            </w:pPr>
            <w:r w:rsidRPr="00BD2417">
              <w:rPr>
                <w:bCs/>
                <w:color w:val="A6A6A6"/>
                <w:sz w:val="18"/>
                <w:szCs w:val="18"/>
              </w:rPr>
              <w:t xml:space="preserve">Wiedza - </w:t>
            </w:r>
          </w:p>
        </w:tc>
        <w:tc>
          <w:tcPr>
            <w:tcW w:w="4563" w:type="dxa"/>
          </w:tcPr>
          <w:p w:rsidR="0093211F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W1 zna podstawową terminologię i teorie, rozumie podstawowe różnice w ujmowaniu istoty natury ludzkiej</w:t>
            </w:r>
          </w:p>
        </w:tc>
        <w:tc>
          <w:tcPr>
            <w:tcW w:w="3001" w:type="dxa"/>
          </w:tcPr>
          <w:p w:rsidR="009D20BD" w:rsidRPr="009D20BD" w:rsidRDefault="009D20BD" w:rsidP="009D20BD">
            <w:pPr>
              <w:tabs>
                <w:tab w:val="left" w:pos="2022"/>
              </w:tabs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 xml:space="preserve">K_W10 </w:t>
            </w:r>
          </w:p>
          <w:p w:rsidR="009D20BD" w:rsidRPr="009D20BD" w:rsidRDefault="009D20BD" w:rsidP="009D20BD">
            <w:pPr>
              <w:tabs>
                <w:tab w:val="left" w:pos="2022"/>
              </w:tabs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K_W09</w:t>
            </w:r>
            <w:r w:rsidRPr="009D20BD">
              <w:rPr>
                <w:rFonts w:ascii="Arial" w:hAnsi="Arial" w:cs="Arial"/>
                <w:bCs/>
                <w:sz w:val="16"/>
                <w:szCs w:val="16"/>
              </w:rPr>
              <w:tab/>
            </w:r>
          </w:p>
          <w:p w:rsidR="0093211F" w:rsidRPr="009D20BD" w:rsidRDefault="009D20BD" w:rsidP="009D20BD">
            <w:pPr>
              <w:tabs>
                <w:tab w:val="left" w:pos="2022"/>
              </w:tabs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K_W13</w:t>
            </w:r>
          </w:p>
        </w:tc>
        <w:tc>
          <w:tcPr>
            <w:tcW w:w="1381" w:type="dxa"/>
          </w:tcPr>
          <w:p w:rsidR="0093211F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9D20BD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9D20BD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BD2417" w:rsidRDefault="0093211F" w:rsidP="006478A0">
            <w:pPr>
              <w:rPr>
                <w:bCs/>
                <w:color w:val="A6A6A6"/>
                <w:sz w:val="18"/>
                <w:szCs w:val="18"/>
              </w:rPr>
            </w:pPr>
            <w:r w:rsidRPr="00BD2417">
              <w:rPr>
                <w:bCs/>
                <w:color w:val="A6A6A6"/>
                <w:sz w:val="18"/>
                <w:szCs w:val="18"/>
              </w:rPr>
              <w:t xml:space="preserve">Umiejętności - </w:t>
            </w:r>
          </w:p>
        </w:tc>
        <w:tc>
          <w:tcPr>
            <w:tcW w:w="4563" w:type="dxa"/>
          </w:tcPr>
          <w:p w:rsidR="0093211F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U1 potrafi analizować biologiczne i społeczne uwarunkowania rozwoju</w:t>
            </w:r>
          </w:p>
        </w:tc>
        <w:tc>
          <w:tcPr>
            <w:tcW w:w="3001" w:type="dxa"/>
          </w:tcPr>
          <w:p w:rsidR="009D20BD" w:rsidRPr="009D20BD" w:rsidRDefault="009D20BD" w:rsidP="009D20BD">
            <w:pPr>
              <w:tabs>
                <w:tab w:val="right" w:pos="2785"/>
              </w:tabs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 xml:space="preserve">K_U03 </w:t>
            </w:r>
          </w:p>
          <w:p w:rsidR="009D20BD" w:rsidRPr="009D20BD" w:rsidRDefault="009D20BD" w:rsidP="009D20BD">
            <w:pPr>
              <w:tabs>
                <w:tab w:val="right" w:pos="2785"/>
              </w:tabs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 xml:space="preserve">K_U08 </w:t>
            </w:r>
          </w:p>
          <w:p w:rsidR="0093211F" w:rsidRPr="009D20BD" w:rsidRDefault="009D20BD" w:rsidP="009D20BD">
            <w:pPr>
              <w:tabs>
                <w:tab w:val="right" w:pos="2785"/>
              </w:tabs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K_U04</w:t>
            </w:r>
          </w:p>
        </w:tc>
        <w:tc>
          <w:tcPr>
            <w:tcW w:w="1381" w:type="dxa"/>
          </w:tcPr>
          <w:p w:rsidR="0093211F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:rsidR="009D20BD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:rsidR="009D20BD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BD2417" w:rsidRDefault="0093211F" w:rsidP="006478A0">
            <w:pPr>
              <w:rPr>
                <w:bCs/>
                <w:color w:val="A6A6A6"/>
                <w:sz w:val="18"/>
                <w:szCs w:val="18"/>
              </w:rPr>
            </w:pPr>
            <w:r w:rsidRPr="00BD2417">
              <w:rPr>
                <w:bCs/>
                <w:color w:val="A6A6A6"/>
                <w:sz w:val="18"/>
                <w:szCs w:val="18"/>
              </w:rPr>
              <w:t xml:space="preserve">Kompetencje - </w:t>
            </w:r>
          </w:p>
        </w:tc>
        <w:tc>
          <w:tcPr>
            <w:tcW w:w="4563" w:type="dxa"/>
          </w:tcPr>
          <w:p w:rsidR="0093211F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K1 jest uwrażliwiony na przejawy negatywnych zjawisk</w:t>
            </w:r>
          </w:p>
          <w:p w:rsidR="009D20BD" w:rsidRPr="009D20BD" w:rsidRDefault="009D20BD" w:rsidP="009D20BD">
            <w:pPr>
              <w:spacing w:line="240" w:lineRule="auto"/>
              <w:ind w:firstLine="708"/>
              <w:rPr>
                <w:rFonts w:ascii="Arial" w:hAnsi="Arial" w:cs="Arial"/>
                <w:bCs/>
                <w:sz w:val="16"/>
                <w:szCs w:val="16"/>
              </w:rPr>
            </w:pPr>
          </w:p>
          <w:p w:rsidR="009D20BD" w:rsidRPr="009D20BD" w:rsidRDefault="009D20BD" w:rsidP="009D20BD">
            <w:pPr>
              <w:spacing w:line="240" w:lineRule="auto"/>
              <w:ind w:firstLine="708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3001" w:type="dxa"/>
          </w:tcPr>
          <w:p w:rsidR="009D20BD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 xml:space="preserve">K_K06 </w:t>
            </w:r>
          </w:p>
          <w:p w:rsidR="009D20BD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 xml:space="preserve">K_K02 </w:t>
            </w:r>
          </w:p>
          <w:p w:rsidR="009D20BD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 xml:space="preserve">K_K05 </w:t>
            </w:r>
          </w:p>
          <w:p w:rsidR="009D20BD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381" w:type="dxa"/>
          </w:tcPr>
          <w:p w:rsidR="0093211F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:rsidR="009D20BD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:rsidR="009D20BD" w:rsidRPr="009D20BD" w:rsidRDefault="009D20BD" w:rsidP="009D20BD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D20BD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</w:tr>
    </w:tbl>
    <w:p w:rsid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</w:p>
    <w:p w:rsid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</w:rPr>
        <w:t>*)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3 – </w:t>
      </w:r>
      <w:r w:rsidR="009B21A4">
        <w:rPr>
          <w:rFonts w:asciiTheme="minorHAnsi" w:hAnsiTheme="minorHAnsi" w:cs="Times New Roman"/>
          <w:color w:val="auto"/>
          <w:sz w:val="20"/>
          <w:szCs w:val="20"/>
        </w:rPr>
        <w:t>zaawansowany</w:t>
      </w:r>
      <w:r w:rsidRPr="0093211F">
        <w:rPr>
          <w:rFonts w:asciiTheme="minorHAnsi" w:hAnsiTheme="minorHAnsi" w:cs="Times New Roman"/>
          <w:color w:val="auto"/>
          <w:sz w:val="20"/>
          <w:szCs w:val="20"/>
        </w:rPr>
        <w:t xml:space="preserve"> i szczegółowy, 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2 – </w:t>
      </w:r>
      <w:r w:rsidR="009B21A4">
        <w:rPr>
          <w:rFonts w:asciiTheme="minorHAnsi" w:hAnsiTheme="minorHAnsi" w:cs="Times New Roman"/>
          <w:color w:val="auto"/>
          <w:sz w:val="20"/>
          <w:szCs w:val="20"/>
        </w:rPr>
        <w:t>znaczący</w:t>
      </w:r>
      <w:r w:rsidRPr="0093211F">
        <w:rPr>
          <w:rFonts w:asciiTheme="minorHAnsi" w:hAnsiTheme="minorHAnsi" w:cs="Times New Roman"/>
          <w:color w:val="auto"/>
          <w:sz w:val="20"/>
          <w:szCs w:val="20"/>
        </w:rPr>
        <w:t>,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1 – podstawowy,</w:t>
      </w:r>
    </w:p>
    <w:p w:rsidR="00B2721F" w:rsidRDefault="00B2721F"/>
    <w:sectPr w:rsidR="00B2721F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642B" w:rsidRDefault="00D6642B" w:rsidP="002C0CA5">
      <w:pPr>
        <w:spacing w:line="240" w:lineRule="auto"/>
      </w:pPr>
      <w:r>
        <w:separator/>
      </w:r>
    </w:p>
  </w:endnote>
  <w:endnote w:type="continuationSeparator" w:id="0">
    <w:p w:rsidR="00D6642B" w:rsidRDefault="00D6642B" w:rsidP="002C0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642B" w:rsidRDefault="00D6642B" w:rsidP="002C0CA5">
      <w:pPr>
        <w:spacing w:line="240" w:lineRule="auto"/>
      </w:pPr>
      <w:r>
        <w:separator/>
      </w:r>
    </w:p>
  </w:footnote>
  <w:footnote w:type="continuationSeparator" w:id="0">
    <w:p w:rsidR="00D6642B" w:rsidRDefault="00D6642B" w:rsidP="002C0C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1AD728F"/>
    <w:multiLevelType w:val="hybridMultilevel"/>
    <w:tmpl w:val="62FE325A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MjQ1MzAwNTQxNTBW0lEKTi0uzszPAykwrAUASrpNNSwAAAA="/>
  </w:docVars>
  <w:rsids>
    <w:rsidRoot w:val="00ED11F9"/>
    <w:rsid w:val="0003775A"/>
    <w:rsid w:val="000834BC"/>
    <w:rsid w:val="000C4232"/>
    <w:rsid w:val="00115001"/>
    <w:rsid w:val="00124878"/>
    <w:rsid w:val="00207BBF"/>
    <w:rsid w:val="0025202E"/>
    <w:rsid w:val="002C0CA5"/>
    <w:rsid w:val="00300A91"/>
    <w:rsid w:val="00341D25"/>
    <w:rsid w:val="0036131B"/>
    <w:rsid w:val="00392CAB"/>
    <w:rsid w:val="003B680D"/>
    <w:rsid w:val="004F5168"/>
    <w:rsid w:val="00592616"/>
    <w:rsid w:val="006537EC"/>
    <w:rsid w:val="006674DC"/>
    <w:rsid w:val="00675EA5"/>
    <w:rsid w:val="006C766B"/>
    <w:rsid w:val="0072568B"/>
    <w:rsid w:val="00735F91"/>
    <w:rsid w:val="007B15AA"/>
    <w:rsid w:val="007D736E"/>
    <w:rsid w:val="00860FAB"/>
    <w:rsid w:val="008C5679"/>
    <w:rsid w:val="008F7E6F"/>
    <w:rsid w:val="00925376"/>
    <w:rsid w:val="0093211F"/>
    <w:rsid w:val="00965A2D"/>
    <w:rsid w:val="00966E0B"/>
    <w:rsid w:val="009B21A4"/>
    <w:rsid w:val="009D20BD"/>
    <w:rsid w:val="009E71F1"/>
    <w:rsid w:val="00A43564"/>
    <w:rsid w:val="00B2721F"/>
    <w:rsid w:val="00B51E99"/>
    <w:rsid w:val="00BD0427"/>
    <w:rsid w:val="00C931EE"/>
    <w:rsid w:val="00CD0414"/>
    <w:rsid w:val="00D527B8"/>
    <w:rsid w:val="00D64F1F"/>
    <w:rsid w:val="00D6642B"/>
    <w:rsid w:val="00E75BC9"/>
    <w:rsid w:val="00ED11F9"/>
    <w:rsid w:val="00EE4F54"/>
    <w:rsid w:val="00EE64BF"/>
    <w:rsid w:val="00F17173"/>
    <w:rsid w:val="00F370BF"/>
    <w:rsid w:val="00FA340C"/>
    <w:rsid w:val="00FB2DB7"/>
    <w:rsid w:val="00FC0D5C"/>
    <w:rsid w:val="00FF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AD8F724-BAE9-4C67-8A7C-57D89FA79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0CA5"/>
  </w:style>
  <w:style w:type="paragraph" w:styleId="Stopka">
    <w:name w:val="footer"/>
    <w:basedOn w:val="Normalny"/>
    <w:link w:val="Stopka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0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34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magdalena pawełkowicz</cp:lastModifiedBy>
  <cp:revision>4</cp:revision>
  <cp:lastPrinted>2019-03-18T08:34:00Z</cp:lastPrinted>
  <dcterms:created xsi:type="dcterms:W3CDTF">2019-04-27T10:44:00Z</dcterms:created>
  <dcterms:modified xsi:type="dcterms:W3CDTF">2020-09-25T15:37:00Z</dcterms:modified>
</cp:coreProperties>
</file>